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7CA29" w14:textId="0BBEE9DE" w:rsidR="00F73D7D" w:rsidRDefault="00F73D7D" w:rsidP="00F73D7D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F73D7D">
        <w:rPr>
          <w:rFonts w:ascii="Times New Roman" w:hAnsi="Times New Roman" w:cs="Times New Roman"/>
          <w:b/>
          <w:bCs/>
          <w:sz w:val="40"/>
          <w:szCs w:val="40"/>
          <w:lang w:val="en-US"/>
        </w:rPr>
        <w:t>CPSC449 W23 - Assignment 1</w:t>
      </w:r>
    </w:p>
    <w:p w14:paraId="361EA1FF" w14:textId="50398B8C" w:rsidR="00F73D7D" w:rsidRDefault="00F73D7D" w:rsidP="00F73D7D">
      <w:pPr>
        <w:rPr>
          <w:rFonts w:ascii="Times New Roman" w:hAnsi="Times New Roman" w:cs="Times New Roman"/>
          <w:b/>
          <w:bCs/>
          <w:lang w:val="en-US"/>
        </w:rPr>
      </w:pPr>
    </w:p>
    <w:p w14:paraId="7DC73D7E" w14:textId="1AB8767B" w:rsidR="00996AEF" w:rsidRDefault="00996AEF" w:rsidP="00996AEF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Questions in this assignment are about making decisions, a</w:t>
      </w:r>
      <w:r w:rsidRPr="00996AEF">
        <w:rPr>
          <w:rFonts w:ascii="Times New Roman" w:hAnsi="Times New Roman" w:cs="Times New Roman"/>
          <w:b/>
          <w:bCs/>
          <w:lang w:val="en-US"/>
        </w:rPr>
        <w:t xml:space="preserve">nd they are from the textbook: </w:t>
      </w:r>
      <w:r w:rsidRPr="00996AEF">
        <w:rPr>
          <w:rFonts w:ascii="Times New Roman" w:hAnsi="Times New Roman" w:cs="Times New Roman"/>
          <w:lang w:val="en-US"/>
        </w:rPr>
        <w:t>Haskell-The Craft of Functional Programming_3</w:t>
      </w:r>
      <w:r w:rsidRPr="00996AEF">
        <w:rPr>
          <w:rFonts w:ascii="Times New Roman" w:hAnsi="Times New Roman" w:cs="Times New Roman"/>
          <w:vertAlign w:val="superscript"/>
          <w:lang w:val="en-US"/>
        </w:rPr>
        <w:t>rd</w:t>
      </w:r>
    </w:p>
    <w:p w14:paraId="31A6039B" w14:textId="48E5309E" w:rsidR="00996AEF" w:rsidRDefault="00996AEF" w:rsidP="00996AEF">
      <w:pPr>
        <w:rPr>
          <w:rFonts w:ascii="Times New Roman" w:hAnsi="Times New Roman" w:cs="Times New Roman"/>
          <w:lang w:val="en-US"/>
        </w:rPr>
      </w:pPr>
    </w:p>
    <w:p w14:paraId="0F17A5B0" w14:textId="00E68BFD" w:rsidR="00996AEF" w:rsidRDefault="00996AEF" w:rsidP="00F73D7D">
      <w:pPr>
        <w:rPr>
          <w:rFonts w:ascii="Times New Roman" w:hAnsi="Times New Roman" w:cs="Times New Roman"/>
          <w:b/>
          <w:bCs/>
          <w:lang w:val="en-US"/>
        </w:rPr>
      </w:pPr>
      <w:r w:rsidRPr="00996AEF">
        <w:rPr>
          <w:rFonts w:ascii="Times New Roman" w:hAnsi="Times New Roman" w:cs="Times New Roman"/>
          <w:b/>
          <w:bCs/>
          <w:lang w:val="en-US"/>
        </w:rPr>
        <w:t>Q1</w:t>
      </w:r>
      <w:r>
        <w:rPr>
          <w:rFonts w:ascii="Times New Roman" w:hAnsi="Times New Roman" w:cs="Times New Roman"/>
          <w:lang w:val="en-US"/>
        </w:rPr>
        <w:t xml:space="preserve"> P46 - 3.8</w:t>
      </w:r>
    </w:p>
    <w:p w14:paraId="7E25E9E9" w14:textId="27951DE3" w:rsidR="00996AEF" w:rsidRDefault="00996AEF" w:rsidP="00F73D7D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0A4D1E6E" wp14:editId="31C8D6D6">
            <wp:extent cx="5588000" cy="1320800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64AC5" w14:textId="77777777" w:rsidR="00996AEF" w:rsidRDefault="00996AEF" w:rsidP="00F73D7D">
      <w:pPr>
        <w:rPr>
          <w:rFonts w:ascii="Times New Roman" w:hAnsi="Times New Roman" w:cs="Times New Roman"/>
          <w:b/>
          <w:bCs/>
          <w:lang w:val="en-US"/>
        </w:rPr>
      </w:pPr>
    </w:p>
    <w:p w14:paraId="1EA8510E" w14:textId="01CB0A45" w:rsidR="00996AEF" w:rsidRDefault="00996AEF" w:rsidP="00F73D7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Q2 </w:t>
      </w:r>
      <w:r>
        <w:rPr>
          <w:rFonts w:ascii="Times New Roman" w:hAnsi="Times New Roman" w:cs="Times New Roman"/>
          <w:lang w:val="en-US"/>
        </w:rPr>
        <w:t xml:space="preserve">P52 </w:t>
      </w:r>
      <w:r w:rsidR="00800376">
        <w:rPr>
          <w:rFonts w:ascii="Times New Roman" w:hAnsi="Times New Roman" w:cs="Times New Roman"/>
          <w:lang w:val="en-US"/>
        </w:rPr>
        <w:t>-</w:t>
      </w:r>
      <w:r>
        <w:rPr>
          <w:rFonts w:ascii="Times New Roman" w:hAnsi="Times New Roman" w:cs="Times New Roman"/>
          <w:lang w:val="en-US"/>
        </w:rPr>
        <w:t xml:space="preserve"> 3.14</w:t>
      </w:r>
    </w:p>
    <w:p w14:paraId="3AEEE971" w14:textId="2727FF6D" w:rsidR="00996AEF" w:rsidRDefault="00996AEF" w:rsidP="00F73D7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4D2D354" wp14:editId="0D5C9E47">
            <wp:extent cx="4953000" cy="1117600"/>
            <wp:effectExtent l="0" t="0" r="0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EC792" w14:textId="3B92E613" w:rsidR="0076101C" w:rsidRDefault="0076101C" w:rsidP="00F73D7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  <w:t xml:space="preserve">Note: Use </w:t>
      </w:r>
      <w:proofErr w:type="spellStart"/>
      <w:r>
        <w:rPr>
          <w:rFonts w:ascii="Times New Roman" w:hAnsi="Times New Roman" w:cs="Times New Roman"/>
          <w:lang w:val="en-US"/>
        </w:rPr>
        <w:t>minTwo</w:t>
      </w:r>
      <w:proofErr w:type="spellEnd"/>
      <w:r>
        <w:rPr>
          <w:rFonts w:ascii="Times New Roman" w:hAnsi="Times New Roman" w:cs="Times New Roman"/>
          <w:lang w:val="en-US"/>
        </w:rPr>
        <w:t xml:space="preserve"> instead of min to avoid conflict with a built-in function</w:t>
      </w:r>
    </w:p>
    <w:p w14:paraId="532DCD73" w14:textId="77777777" w:rsidR="00996AEF" w:rsidRDefault="00996AEF" w:rsidP="00F73D7D">
      <w:pPr>
        <w:rPr>
          <w:rFonts w:ascii="Times New Roman" w:hAnsi="Times New Roman" w:cs="Times New Roman"/>
          <w:b/>
          <w:bCs/>
          <w:lang w:val="en-US"/>
        </w:rPr>
      </w:pPr>
    </w:p>
    <w:p w14:paraId="2D1E4C1B" w14:textId="223C4882" w:rsidR="00996AEF" w:rsidRDefault="00996AEF" w:rsidP="00F73D7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Q3 </w:t>
      </w:r>
      <w:r w:rsidR="00800376">
        <w:rPr>
          <w:rFonts w:ascii="Times New Roman" w:hAnsi="Times New Roman" w:cs="Times New Roman"/>
          <w:lang w:val="en-US"/>
        </w:rPr>
        <w:t xml:space="preserve">P54 - 3.17 </w:t>
      </w:r>
    </w:p>
    <w:p w14:paraId="2B312C3A" w14:textId="6A30B1BB" w:rsidR="00800376" w:rsidRDefault="00800376" w:rsidP="00F73D7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228ABC0" wp14:editId="1D51E7A7">
            <wp:extent cx="5664200" cy="1041400"/>
            <wp:effectExtent l="0" t="0" r="0" b="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420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F3862" w14:textId="6DC3058E" w:rsidR="00800376" w:rsidRDefault="00800376" w:rsidP="00F73D7D">
      <w:pPr>
        <w:rPr>
          <w:rFonts w:ascii="Times New Roman" w:hAnsi="Times New Roman" w:cs="Times New Roman"/>
          <w:lang w:val="en-US"/>
        </w:rPr>
      </w:pPr>
    </w:p>
    <w:p w14:paraId="6DB8FF63" w14:textId="4130B1E8" w:rsidR="00800376" w:rsidRDefault="00800376" w:rsidP="00F73D7D">
      <w:pPr>
        <w:rPr>
          <w:rFonts w:ascii="Times New Roman" w:hAnsi="Times New Roman" w:cs="Times New Roman"/>
          <w:lang w:val="en-US"/>
        </w:rPr>
      </w:pPr>
      <w:r w:rsidRPr="00800376">
        <w:rPr>
          <w:rFonts w:ascii="Times New Roman" w:hAnsi="Times New Roman" w:cs="Times New Roman"/>
          <w:b/>
          <w:bCs/>
          <w:lang w:val="en-US"/>
        </w:rPr>
        <w:t>Q4</w:t>
      </w:r>
      <w:r>
        <w:rPr>
          <w:rFonts w:ascii="Times New Roman" w:hAnsi="Times New Roman" w:cs="Times New Roman"/>
          <w:lang w:val="en-US"/>
        </w:rPr>
        <w:t xml:space="preserve"> P56 – 3.19</w:t>
      </w:r>
    </w:p>
    <w:p w14:paraId="0425DE76" w14:textId="6E4082A9" w:rsidR="00800376" w:rsidRDefault="00800376" w:rsidP="00F73D7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DC1DFF1" wp14:editId="64BA6E56">
            <wp:extent cx="5664200" cy="100330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42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1802F" w14:textId="3E5D94F3" w:rsidR="0076101C" w:rsidRDefault="0076101C" w:rsidP="00F73D7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ee </w:t>
      </w:r>
      <w:hyperlink r:id="rId9" w:history="1">
        <w:r w:rsidRPr="00ED1425">
          <w:rPr>
            <w:rStyle w:val="Hyperlink"/>
            <w:rFonts w:ascii="Times New Roman" w:hAnsi="Times New Roman" w:cs="Times New Roman"/>
            <w:lang w:val="en-US"/>
          </w:rPr>
          <w:t>https://www.britannica.com/topic/Roman-numeral</w:t>
        </w:r>
      </w:hyperlink>
      <w:r>
        <w:rPr>
          <w:rFonts w:ascii="Times New Roman" w:hAnsi="Times New Roman" w:cs="Times New Roman"/>
          <w:lang w:val="en-US"/>
        </w:rPr>
        <w:t xml:space="preserve"> </w:t>
      </w:r>
    </w:p>
    <w:p w14:paraId="15524D29" w14:textId="1166D7D1" w:rsidR="00800376" w:rsidRDefault="00800376" w:rsidP="00F73D7D">
      <w:pPr>
        <w:rPr>
          <w:rFonts w:ascii="Times New Roman" w:hAnsi="Times New Roman" w:cs="Times New Roman"/>
          <w:lang w:val="en-US"/>
        </w:rPr>
      </w:pPr>
    </w:p>
    <w:p w14:paraId="368316DC" w14:textId="77777777" w:rsidR="006F509D" w:rsidRDefault="006F509D">
      <w:pPr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br w:type="page"/>
      </w:r>
    </w:p>
    <w:p w14:paraId="31723010" w14:textId="16E3A6CF" w:rsidR="00800376" w:rsidRDefault="00800376" w:rsidP="00F73D7D">
      <w:pPr>
        <w:rPr>
          <w:rFonts w:ascii="Times New Roman" w:hAnsi="Times New Roman" w:cs="Times New Roman"/>
          <w:lang w:val="en-US"/>
        </w:rPr>
      </w:pPr>
      <w:r w:rsidRPr="00800376">
        <w:rPr>
          <w:rFonts w:ascii="Times New Roman" w:hAnsi="Times New Roman" w:cs="Times New Roman"/>
          <w:b/>
          <w:bCs/>
          <w:lang w:val="en-US"/>
        </w:rPr>
        <w:lastRenderedPageBreak/>
        <w:t>Q5</w:t>
      </w:r>
      <w:r>
        <w:rPr>
          <w:rFonts w:ascii="Times New Roman" w:hAnsi="Times New Roman" w:cs="Times New Roman"/>
          <w:lang w:val="en-US"/>
        </w:rPr>
        <w:t xml:space="preserve"> P60 – 3.24</w:t>
      </w:r>
    </w:p>
    <w:p w14:paraId="0E7A9629" w14:textId="77777777" w:rsidR="00800376" w:rsidRDefault="00800376" w:rsidP="00F73D7D">
      <w:pPr>
        <w:rPr>
          <w:rFonts w:ascii="Times New Roman" w:hAnsi="Times New Roman" w:cs="Times New Roman"/>
          <w:lang w:val="en-US"/>
        </w:rPr>
      </w:pPr>
    </w:p>
    <w:p w14:paraId="50D523B1" w14:textId="5E10D095" w:rsidR="00800376" w:rsidRDefault="00800376" w:rsidP="00F73D7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AC6CDB1" wp14:editId="41858F6E">
            <wp:extent cx="5664200" cy="182880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42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EDC17" w14:textId="465835D7" w:rsidR="006F509D" w:rsidRPr="00996AEF" w:rsidRDefault="006F509D" w:rsidP="00F73D7D">
      <w:pPr>
        <w:rPr>
          <w:rFonts w:ascii="Times New Roman" w:hAnsi="Times New Roman" w:cs="Times New Roman"/>
          <w:lang w:val="en-US"/>
        </w:rPr>
      </w:pPr>
      <w:r>
        <w:rPr>
          <w:rFonts w:eastAsia="Times New Roman"/>
        </w:rPr>
        <w:t>hint for Q5</w:t>
      </w:r>
      <w:r>
        <w:rPr>
          <w:rFonts w:eastAsia="Times New Roman"/>
        </w:rPr>
        <w:t>:</w:t>
      </w:r>
      <w:r>
        <w:rPr>
          <w:rFonts w:eastAsia="Times New Roman"/>
        </w:rPr>
        <w:t xml:space="preserve"> the answers to 3.22 and 3.23 may be needed</w:t>
      </w:r>
    </w:p>
    <w:sectPr w:rsidR="006F509D" w:rsidRPr="00996A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D60F2"/>
    <w:multiLevelType w:val="hybridMultilevel"/>
    <w:tmpl w:val="D3F6FDC8"/>
    <w:lvl w:ilvl="0" w:tplc="9FAACF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3335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rM0M7U0MjMxNTNS0lEKTi0uzszPAykwrAUAuwhMKiwAAAA="/>
  </w:docVars>
  <w:rsids>
    <w:rsidRoot w:val="00F73D7D"/>
    <w:rsid w:val="002A6689"/>
    <w:rsid w:val="006F509D"/>
    <w:rsid w:val="0076101C"/>
    <w:rsid w:val="00800376"/>
    <w:rsid w:val="00996AEF"/>
    <w:rsid w:val="00F73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F0556"/>
  <w15:chartTrackingRefBased/>
  <w15:docId w15:val="{E7640681-1184-034E-88D6-7B70C9091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D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10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0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.britannica.com/topic/Roman-numeral" TargetMode="Externa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79</Words>
  <Characters>420</Characters>
  <Application>Microsoft Office Word</Application>
  <DocSecurity>0</DocSecurity>
  <Lines>3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Zhang</dc:creator>
  <cp:keywords/>
  <dc:description/>
  <cp:lastModifiedBy>Mostafa Mohamed</cp:lastModifiedBy>
  <cp:revision>3</cp:revision>
  <dcterms:created xsi:type="dcterms:W3CDTF">2023-01-09T08:15:00Z</dcterms:created>
  <dcterms:modified xsi:type="dcterms:W3CDTF">2023-01-11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82ac7e1289cde8c74f4ff900ccb54bd72ebdcf2e3d5f42ae89686f29dcb572</vt:lpwstr>
  </property>
</Properties>
</file>